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0549" w:rsidRDefault="00400549" w:rsidP="00400549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Toc515276491"/>
      <w:r>
        <w:rPr>
          <w:sz w:val="48"/>
          <w:szCs w:val="48"/>
        </w:rPr>
        <w:t>Lecture 11: Blueprints in Action 2</w:t>
      </w:r>
    </w:p>
    <w:p w:rsidR="00400549" w:rsidRDefault="00400549" w:rsidP="00400549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0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2</w:t>
      </w:r>
    </w:p>
    <w:p w:rsidR="00E931AB" w:rsidRDefault="001C170A" w:rsidP="008255A4">
      <w:pPr>
        <w:spacing w:before="400"/>
      </w:pPr>
      <w:r w:rsidRPr="005D6DC0">
        <w:t>In this exercise</w:t>
      </w:r>
      <w:r w:rsidR="008255A4">
        <w:t>, you will create</w:t>
      </w:r>
      <w:r w:rsidRPr="005D6DC0">
        <w:t xml:space="preserve"> </w:t>
      </w:r>
      <w:r w:rsidR="003B15B8">
        <w:t xml:space="preserve">a simple elevator </w:t>
      </w:r>
      <w:r w:rsidR="008255A4">
        <w:t>i</w:t>
      </w:r>
      <w:r w:rsidR="003B15B8">
        <w:t xml:space="preserve">n the Level </w:t>
      </w:r>
      <w:r w:rsidR="00942E63">
        <w:t xml:space="preserve">and </w:t>
      </w:r>
      <w:r w:rsidR="003B15B8">
        <w:t>us</w:t>
      </w:r>
      <w:r w:rsidR="00942E63">
        <w:t>e</w:t>
      </w:r>
      <w:r w:rsidR="003B15B8">
        <w:t xml:space="preserve"> a Timeline to control its movement.</w:t>
      </w:r>
    </w:p>
    <w:p w:rsidR="00B908FC" w:rsidRDefault="00B908FC" w:rsidP="0033365F">
      <w:pPr>
        <w:rPr>
          <w:b/>
        </w:rPr>
      </w:pPr>
    </w:p>
    <w:p w:rsidR="0033365F" w:rsidRDefault="0033365F" w:rsidP="002A0F25">
      <w:pPr>
        <w:pStyle w:val="Heading2"/>
      </w:pPr>
      <w:r w:rsidRPr="006315BE">
        <w:t>Directions</w:t>
      </w:r>
    </w:p>
    <w:p w:rsidR="00027238" w:rsidRDefault="0033365F" w:rsidP="008255A4">
      <w:pPr>
        <w:pStyle w:val="ListParagraph"/>
        <w:ind w:left="734" w:hanging="187"/>
      </w:pPr>
      <w:r>
        <w:t xml:space="preserve">Create a new </w:t>
      </w:r>
      <w:r w:rsidR="00027238">
        <w:t>project</w:t>
      </w:r>
      <w:r w:rsidR="00E51395">
        <w:t xml:space="preserve"> or use an existing one</w:t>
      </w:r>
      <w:r w:rsidR="00EF4DFD">
        <w:t xml:space="preserve"> </w:t>
      </w:r>
      <w:r w:rsidR="009C1846">
        <w:t xml:space="preserve">with </w:t>
      </w:r>
      <w:r w:rsidR="00942E63">
        <w:rPr>
          <w:b/>
        </w:rPr>
        <w:t>s</w:t>
      </w:r>
      <w:r w:rsidR="009C1846" w:rsidRPr="009C1846">
        <w:rPr>
          <w:b/>
        </w:rPr>
        <w:t xml:space="preserve">tarter </w:t>
      </w:r>
      <w:r w:rsidR="00942E63">
        <w:rPr>
          <w:b/>
        </w:rPr>
        <w:t>c</w:t>
      </w:r>
      <w:r w:rsidR="009C1846" w:rsidRPr="009C1846">
        <w:rPr>
          <w:b/>
        </w:rPr>
        <w:t>ontent</w:t>
      </w:r>
      <w:r w:rsidR="009C1846">
        <w:t>.</w:t>
      </w:r>
    </w:p>
    <w:p w:rsidR="003F062D" w:rsidRDefault="004E4FF4" w:rsidP="008255A4">
      <w:pPr>
        <w:pStyle w:val="ListParagraph"/>
        <w:ind w:left="734" w:hanging="187"/>
      </w:pPr>
      <w:r>
        <w:t>Add the Static Mesh</w:t>
      </w:r>
      <w:r w:rsidR="004874C1">
        <w:t xml:space="preserve"> asset</w:t>
      </w:r>
      <w:r>
        <w:t xml:space="preserve"> </w:t>
      </w:r>
      <w:r w:rsidRPr="004874C1">
        <w:rPr>
          <w:b/>
        </w:rPr>
        <w:t>Floor_400x400</w:t>
      </w:r>
      <w:r w:rsidR="004874C1" w:rsidRPr="004874C1">
        <w:t xml:space="preserve"> </w:t>
      </w:r>
      <w:r w:rsidR="004874C1">
        <w:t>to the Level</w:t>
      </w:r>
      <w:r>
        <w:t xml:space="preserve">. Rename it </w:t>
      </w:r>
      <w:r w:rsidR="00E931AB">
        <w:t>“</w:t>
      </w:r>
      <w:r w:rsidRPr="004874C1">
        <w:rPr>
          <w:b/>
        </w:rPr>
        <w:t>Elevator</w:t>
      </w:r>
      <w:r w:rsidR="00E931AB">
        <w:t>”</w:t>
      </w:r>
      <w:r w:rsidR="004874C1">
        <w:t xml:space="preserve"> and </w:t>
      </w:r>
      <w:r w:rsidR="00967101">
        <w:t>set</w:t>
      </w:r>
      <w:r w:rsidR="004874C1">
        <w:t xml:space="preserve"> the </w:t>
      </w:r>
      <w:r w:rsidRPr="004874C1">
        <w:rPr>
          <w:b/>
        </w:rPr>
        <w:t>Mobility</w:t>
      </w:r>
      <w:r>
        <w:t xml:space="preserve"> property to </w:t>
      </w:r>
      <w:r w:rsidR="00E931AB">
        <w:t>“</w:t>
      </w:r>
      <w:r w:rsidRPr="004874C1">
        <w:rPr>
          <w:b/>
        </w:rPr>
        <w:t>Movable</w:t>
      </w:r>
      <w:r>
        <w:t>.</w:t>
      </w:r>
      <w:r w:rsidR="00E931AB">
        <w:t>”</w:t>
      </w:r>
    </w:p>
    <w:p w:rsidR="00947537" w:rsidRDefault="004874C1" w:rsidP="008255A4">
      <w:pPr>
        <w:pStyle w:val="ListParagraph"/>
        <w:ind w:left="734" w:hanging="187"/>
      </w:pPr>
      <w:r>
        <w:t xml:space="preserve">Select the </w:t>
      </w:r>
      <w:r w:rsidR="004E4FF4" w:rsidRPr="004874C1">
        <w:rPr>
          <w:b/>
        </w:rPr>
        <w:t>Elevator</w:t>
      </w:r>
      <w:r w:rsidRPr="003163FD">
        <w:t xml:space="preserve"> Actor</w:t>
      </w:r>
      <w:r w:rsidR="004E4FF4">
        <w:t xml:space="preserve"> and </w:t>
      </w:r>
      <w:r>
        <w:t xml:space="preserve">open the Level Blueprint. </w:t>
      </w:r>
      <w:r w:rsidRPr="00E931AB">
        <w:t>Right-</w:t>
      </w:r>
      <w:r w:rsidR="004E4FF4" w:rsidRPr="00E931AB">
        <w:t>click</w:t>
      </w:r>
      <w:r w:rsidR="004E4FF4">
        <w:t xml:space="preserve"> </w:t>
      </w:r>
      <w:r w:rsidR="00A15CA3">
        <w:t xml:space="preserve">in </w:t>
      </w:r>
      <w:r w:rsidR="004E4FF4">
        <w:t xml:space="preserve">the </w:t>
      </w:r>
      <w:r w:rsidR="004E4FF4" w:rsidRPr="00E931AB">
        <w:rPr>
          <w:b/>
        </w:rPr>
        <w:t>Event Graph</w:t>
      </w:r>
      <w:r w:rsidR="004E4FF4">
        <w:t xml:space="preserve"> and choose </w:t>
      </w:r>
      <w:r w:rsidR="00E931AB">
        <w:t>“</w:t>
      </w:r>
      <w:r w:rsidR="004E4FF4" w:rsidRPr="004874C1">
        <w:rPr>
          <w:b/>
        </w:rPr>
        <w:t>Create a Reference to Elevator</w:t>
      </w:r>
      <w:r w:rsidR="00E931AB">
        <w:t>”</w:t>
      </w:r>
      <w:r w:rsidR="004E4FF4">
        <w:t>.</w:t>
      </w:r>
    </w:p>
    <w:p w:rsidR="00EB5DE7" w:rsidRDefault="00153883" w:rsidP="008255A4">
      <w:pPr>
        <w:pStyle w:val="ListParagraph"/>
        <w:ind w:left="734" w:hanging="187"/>
      </w:pPr>
      <w:r w:rsidRPr="008255A4">
        <w:t>Right</w:t>
      </w:r>
      <w:r w:rsidR="008255A4" w:rsidRPr="008255A4">
        <w:t>-</w:t>
      </w:r>
      <w:r w:rsidRPr="008255A4">
        <w:t>click</w:t>
      </w:r>
      <w:r>
        <w:t xml:space="preserve"> </w:t>
      </w:r>
      <w:r w:rsidR="00C22668">
        <w:t xml:space="preserve">in </w:t>
      </w:r>
      <w:r>
        <w:t xml:space="preserve">the Event Graph and choose </w:t>
      </w:r>
      <w:r w:rsidR="00E931AB">
        <w:t>“</w:t>
      </w:r>
      <w:r w:rsidRPr="004874C1">
        <w:rPr>
          <w:b/>
        </w:rPr>
        <w:t>Add Timeline…</w:t>
      </w:r>
      <w:r w:rsidR="00E931AB">
        <w:t>”</w:t>
      </w:r>
      <w:r>
        <w:t xml:space="preserve">. </w:t>
      </w:r>
      <w:r w:rsidR="00DF0A0B">
        <w:t xml:space="preserve">Rename </w:t>
      </w:r>
      <w:r w:rsidR="004874C1">
        <w:t>the Timeline</w:t>
      </w:r>
      <w:r w:rsidR="00DF0A0B">
        <w:t xml:space="preserve"> </w:t>
      </w:r>
      <w:r w:rsidR="00E931AB">
        <w:t>“</w:t>
      </w:r>
      <w:proofErr w:type="spellStart"/>
      <w:r w:rsidR="00DF0A0B" w:rsidRPr="004874C1">
        <w:rPr>
          <w:b/>
        </w:rPr>
        <w:t>Timeline_Elevator</w:t>
      </w:r>
      <w:proofErr w:type="spellEnd"/>
      <w:r w:rsidR="00E931AB">
        <w:t>”</w:t>
      </w:r>
      <w:r w:rsidR="00DF0A0B">
        <w:t xml:space="preserve">. </w:t>
      </w:r>
      <w:r>
        <w:t>Double</w:t>
      </w:r>
      <w:r w:rsidR="00C22668">
        <w:t>-click</w:t>
      </w:r>
      <w:r>
        <w:t xml:space="preserve"> the Timeline to edit it. Click the first button on the left to add a </w:t>
      </w:r>
      <w:r w:rsidRPr="004874C1">
        <w:rPr>
          <w:b/>
        </w:rPr>
        <w:t>Float</w:t>
      </w:r>
      <w:r>
        <w:t xml:space="preserve"> </w:t>
      </w:r>
      <w:r w:rsidR="004874C1">
        <w:t>t</w:t>
      </w:r>
      <w:r>
        <w:t xml:space="preserve">rack. Rename the </w:t>
      </w:r>
      <w:r w:rsidR="004874C1">
        <w:t>t</w:t>
      </w:r>
      <w:r>
        <w:t xml:space="preserve">rack </w:t>
      </w:r>
      <w:r w:rsidR="00E931AB">
        <w:t>“</w:t>
      </w:r>
      <w:proofErr w:type="spellStart"/>
      <w:r w:rsidRPr="004874C1">
        <w:rPr>
          <w:b/>
        </w:rPr>
        <w:t>Z_Position</w:t>
      </w:r>
      <w:proofErr w:type="spellEnd"/>
      <w:r w:rsidR="00E931AB">
        <w:t>”</w:t>
      </w:r>
      <w:r>
        <w:t>.</w:t>
      </w:r>
    </w:p>
    <w:p w:rsidR="001D121E" w:rsidRDefault="004874C1" w:rsidP="00E931AB">
      <w:pPr>
        <w:pStyle w:val="ListParagraph"/>
        <w:spacing w:after="240"/>
        <w:ind w:left="734" w:hanging="187"/>
      </w:pPr>
      <w:r w:rsidRPr="008255A4">
        <w:t>Right-</w:t>
      </w:r>
      <w:r w:rsidR="00153883" w:rsidRPr="008255A4">
        <w:t>click</w:t>
      </w:r>
      <w:r w:rsidR="00153883" w:rsidRPr="00153883">
        <w:t xml:space="preserve"> in the center of the </w:t>
      </w:r>
      <w:r w:rsidR="00B6683B">
        <w:t>T</w:t>
      </w:r>
      <w:r w:rsidR="00153883" w:rsidRPr="00153883">
        <w:t xml:space="preserve">imeline and choose </w:t>
      </w:r>
      <w:r w:rsidR="00E931AB">
        <w:t>“</w:t>
      </w:r>
      <w:r w:rsidR="00153883" w:rsidRPr="004874C1">
        <w:rPr>
          <w:b/>
        </w:rPr>
        <w:t>Add Key</w:t>
      </w:r>
      <w:r w:rsidR="00E931AB">
        <w:t>”</w:t>
      </w:r>
      <w:r w:rsidR="00B6683B">
        <w:t xml:space="preserve">. For this </w:t>
      </w:r>
      <w:r w:rsidR="00C22668">
        <w:t>k</w:t>
      </w:r>
      <w:r w:rsidR="00B6683B">
        <w:t>ey</w:t>
      </w:r>
      <w:r w:rsidR="000E527C">
        <w:t>,</w:t>
      </w:r>
      <w:r w:rsidR="00B6683B">
        <w:t xml:space="preserve"> use </w:t>
      </w:r>
      <w:r w:rsidR="00B6683B" w:rsidRPr="004874C1">
        <w:rPr>
          <w:b/>
        </w:rPr>
        <w:t>Time</w:t>
      </w:r>
      <w:r>
        <w:rPr>
          <w:b/>
        </w:rPr>
        <w:t xml:space="preserve"> </w:t>
      </w:r>
      <w:r w:rsidR="00B6683B" w:rsidRPr="00E931AB">
        <w:t>=</w:t>
      </w:r>
      <w:r>
        <w:rPr>
          <w:b/>
        </w:rPr>
        <w:t xml:space="preserve"> </w:t>
      </w:r>
      <w:r w:rsidR="00E931AB">
        <w:t>“</w:t>
      </w:r>
      <w:r>
        <w:rPr>
          <w:b/>
        </w:rPr>
        <w:t>0.</w:t>
      </w:r>
      <w:r w:rsidR="00B6683B" w:rsidRPr="004874C1">
        <w:rPr>
          <w:b/>
        </w:rPr>
        <w:t>0</w:t>
      </w:r>
      <w:r w:rsidR="00E931AB">
        <w:t>”</w:t>
      </w:r>
      <w:r w:rsidR="00B6683B">
        <w:t xml:space="preserve"> and </w:t>
      </w:r>
      <w:r w:rsidR="00B6683B" w:rsidRPr="004874C1">
        <w:rPr>
          <w:b/>
        </w:rPr>
        <w:t>Value</w:t>
      </w:r>
      <w:r>
        <w:rPr>
          <w:b/>
        </w:rPr>
        <w:t xml:space="preserve"> </w:t>
      </w:r>
      <w:r w:rsidR="00B6683B" w:rsidRPr="00E931AB">
        <w:t>=</w:t>
      </w:r>
      <w:r>
        <w:rPr>
          <w:b/>
        </w:rPr>
        <w:t xml:space="preserve"> </w:t>
      </w:r>
      <w:r w:rsidR="00E931AB">
        <w:t>“</w:t>
      </w:r>
      <w:r w:rsidR="00B6683B" w:rsidRPr="004874C1">
        <w:rPr>
          <w:b/>
        </w:rPr>
        <w:t>190</w:t>
      </w:r>
      <w:r w:rsidRPr="004874C1">
        <w:rPr>
          <w:b/>
        </w:rPr>
        <w:t>.0</w:t>
      </w:r>
      <w:r w:rsidR="00E931AB">
        <w:t>”</w:t>
      </w:r>
      <w:r w:rsidR="000E527C">
        <w:t>.</w:t>
      </w:r>
      <w:r w:rsidR="00B6683B">
        <w:t xml:space="preserve"> Add another </w:t>
      </w:r>
      <w:r w:rsidR="000E527C">
        <w:t>k</w:t>
      </w:r>
      <w:r w:rsidR="00B6683B">
        <w:t xml:space="preserve">ey </w:t>
      </w:r>
      <w:r w:rsidR="00F00AEB">
        <w:t>using</w:t>
      </w:r>
      <w:r w:rsidR="00B6683B">
        <w:t xml:space="preserve"> </w:t>
      </w:r>
      <w:r w:rsidR="00B6683B" w:rsidRPr="004874C1">
        <w:rPr>
          <w:b/>
        </w:rPr>
        <w:t>Time</w:t>
      </w:r>
      <w:r w:rsidRPr="00E931AB">
        <w:t xml:space="preserve"> </w:t>
      </w:r>
      <w:r w:rsidR="00B6683B" w:rsidRPr="00E931AB">
        <w:t>=</w:t>
      </w:r>
      <w:r w:rsidRPr="00E931AB">
        <w:t xml:space="preserve"> </w:t>
      </w:r>
      <w:r w:rsidR="00E931AB">
        <w:t>“</w:t>
      </w:r>
      <w:r w:rsidR="00B6683B" w:rsidRPr="004874C1">
        <w:rPr>
          <w:b/>
        </w:rPr>
        <w:t>5</w:t>
      </w:r>
      <w:r>
        <w:rPr>
          <w:b/>
        </w:rPr>
        <w:t>.0</w:t>
      </w:r>
      <w:r w:rsidR="00E931AB">
        <w:t>”</w:t>
      </w:r>
      <w:r w:rsidR="00B6683B">
        <w:t xml:space="preserve"> and </w:t>
      </w:r>
      <w:r w:rsidR="00B6683B" w:rsidRPr="004874C1">
        <w:rPr>
          <w:b/>
        </w:rPr>
        <w:t>Value</w:t>
      </w:r>
      <w:r>
        <w:rPr>
          <w:b/>
        </w:rPr>
        <w:t xml:space="preserve"> </w:t>
      </w:r>
      <w:r w:rsidR="00B6683B" w:rsidRPr="00E931AB">
        <w:t>=</w:t>
      </w:r>
      <w:r w:rsidRPr="00E931AB">
        <w:t xml:space="preserve"> </w:t>
      </w:r>
      <w:r w:rsidR="00E931AB">
        <w:t>“</w:t>
      </w:r>
      <w:r w:rsidR="00B6683B" w:rsidRPr="004874C1">
        <w:rPr>
          <w:b/>
        </w:rPr>
        <w:t>750</w:t>
      </w:r>
      <w:r>
        <w:rPr>
          <w:b/>
        </w:rPr>
        <w:t>.0</w:t>
      </w:r>
      <w:r w:rsidR="00E931AB">
        <w:t>”</w:t>
      </w:r>
      <w:r w:rsidR="00B6683B">
        <w:t>.</w:t>
      </w:r>
      <w:r w:rsidR="00DF0A0B">
        <w:t xml:space="preserve"> </w:t>
      </w:r>
      <w:r w:rsidR="000E527C">
        <w:t>(</w:t>
      </w:r>
      <w:r w:rsidR="00DF0A0B">
        <w:t>See Figure 1.</w:t>
      </w:r>
      <w:r w:rsidR="000E527C">
        <w:t>)</w:t>
      </w:r>
    </w:p>
    <w:p w:rsidR="00EB5DE7" w:rsidRDefault="00D8712F" w:rsidP="005E3FE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00708502" wp14:editId="77AB41FD">
                <wp:simplePos x="0" y="0"/>
                <wp:positionH relativeFrom="margin">
                  <wp:align>center</wp:align>
                </wp:positionH>
                <wp:positionV relativeFrom="paragraph">
                  <wp:posOffset>2286000</wp:posOffset>
                </wp:positionV>
                <wp:extent cx="3017520" cy="265176"/>
                <wp:effectExtent l="38100" t="38100" r="87630" b="97155"/>
                <wp:wrapNone/>
                <wp:docPr id="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D68DA" w:rsidRPr="0055037F" w:rsidRDefault="00ED68DA" w:rsidP="00EB5DE7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DF0A0B">
                              <w:rPr>
                                <w:i/>
                                <w:color w:val="000000" w:themeColor="text1"/>
                              </w:rPr>
                              <w:t>Editing the Timel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0;margin-top:180pt;width:237.6pt;height:20.9pt;z-index:251804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" fillcolor="#ffd966 [1943]" stroked="f" strokeweight="1pt">
                <v:shadow on="t" color="black" opacity="26214f" origin="-.5,-.5" offset=".74836mm,.74836mm"/>
                <v:textbox>
                  <w:txbxContent>
                    <w:p w:rsidR="00ED68DA" w:rsidRPr="0055037F" w:rsidRDefault="00ED68DA" w:rsidP="00EB5DE7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DF0A0B">
                        <w:rPr>
                          <w:i/>
                          <w:color w:val="000000" w:themeColor="text1"/>
                        </w:rPr>
                        <w:t>Editing the Timelin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B5DE7">
        <w:rPr>
          <w:noProof/>
        </w:rPr>
        <w:drawing>
          <wp:inline distT="0" distB="0" distL="0" distR="0" wp14:anchorId="000F83D2" wp14:editId="6E40C65C">
            <wp:extent cx="5899932" cy="2419350"/>
            <wp:effectExtent l="0" t="0" r="5715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PGL7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0424" cy="243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5DE7" w:rsidRDefault="00EB5DE7" w:rsidP="00EB5DE7"/>
    <w:p w:rsidR="00DF0A0B" w:rsidRDefault="00DF0A0B">
      <w:pPr>
        <w:spacing w:after="160" w:line="259" w:lineRule="auto"/>
      </w:pPr>
      <w:r>
        <w:br w:type="page"/>
      </w:r>
    </w:p>
    <w:p w:rsidR="00027238" w:rsidRDefault="00F00AEB" w:rsidP="00E931AB">
      <w:pPr>
        <w:pStyle w:val="ListParagraph"/>
        <w:spacing w:after="240"/>
        <w:ind w:left="734" w:hanging="187"/>
      </w:pPr>
      <w:r>
        <w:lastRenderedPageBreak/>
        <w:t>I</w:t>
      </w:r>
      <w:r w:rsidR="00064B4C">
        <w:t xml:space="preserve">n the </w:t>
      </w:r>
      <w:r w:rsidR="00DF0A0B" w:rsidRPr="004874C1">
        <w:rPr>
          <w:b/>
        </w:rPr>
        <w:t>Event</w:t>
      </w:r>
      <w:r w:rsidR="004874C1" w:rsidRPr="004874C1">
        <w:rPr>
          <w:b/>
        </w:rPr>
        <w:t xml:space="preserve"> </w:t>
      </w:r>
      <w:r w:rsidR="00DF0A0B" w:rsidRPr="004874C1">
        <w:rPr>
          <w:b/>
        </w:rPr>
        <w:t>Graph</w:t>
      </w:r>
      <w:r>
        <w:t>,</w:t>
      </w:r>
      <w:r w:rsidR="00DF0A0B">
        <w:t xml:space="preserve"> add a</w:t>
      </w:r>
      <w:r w:rsidR="00DF0A0B" w:rsidRPr="004874C1">
        <w:rPr>
          <w:b/>
        </w:rPr>
        <w:t xml:space="preserve"> </w:t>
      </w:r>
      <w:proofErr w:type="spellStart"/>
      <w:r w:rsidR="00DF0A0B" w:rsidRPr="004874C1">
        <w:rPr>
          <w:b/>
        </w:rPr>
        <w:t>BeginPlay</w:t>
      </w:r>
      <w:proofErr w:type="spellEnd"/>
      <w:r w:rsidR="00DF0A0B">
        <w:t xml:space="preserve"> </w:t>
      </w:r>
      <w:r>
        <w:t xml:space="preserve">event </w:t>
      </w:r>
      <w:r w:rsidR="00DF0A0B">
        <w:t xml:space="preserve">and </w:t>
      </w:r>
      <w:r w:rsidR="004874C1">
        <w:t>re</w:t>
      </w:r>
      <w:r>
        <w:t>-</w:t>
      </w:r>
      <w:r w:rsidR="004874C1">
        <w:t>create</w:t>
      </w:r>
      <w:r w:rsidR="00DF0A0B">
        <w:t xml:space="preserve"> the </w:t>
      </w:r>
      <w:r w:rsidR="004874C1">
        <w:t>node graph</w:t>
      </w:r>
      <w:r w:rsidR="00DF0A0B">
        <w:t xml:space="preserve"> </w:t>
      </w:r>
      <w:r>
        <w:t>shown in</w:t>
      </w:r>
      <w:r w:rsidR="00DF0A0B">
        <w:t xml:space="preserve"> Figure 2. On the </w:t>
      </w:r>
      <w:proofErr w:type="spellStart"/>
      <w:r w:rsidR="00DF0A0B" w:rsidRPr="004874C1">
        <w:rPr>
          <w:b/>
        </w:rPr>
        <w:t>GetActorLocation</w:t>
      </w:r>
      <w:proofErr w:type="spellEnd"/>
      <w:r w:rsidR="00DF0A0B">
        <w:t xml:space="preserve"> and </w:t>
      </w:r>
      <w:proofErr w:type="spellStart"/>
      <w:r w:rsidR="00DF0A0B" w:rsidRPr="004874C1">
        <w:rPr>
          <w:b/>
        </w:rPr>
        <w:t>SetActorLocation</w:t>
      </w:r>
      <w:proofErr w:type="spellEnd"/>
      <w:r w:rsidR="00DF0A0B">
        <w:t xml:space="preserve"> </w:t>
      </w:r>
      <w:r w:rsidR="004874C1">
        <w:t xml:space="preserve">nodes, </w:t>
      </w:r>
      <w:r w:rsidR="00DF0A0B" w:rsidRPr="00E931AB">
        <w:t>right</w:t>
      </w:r>
      <w:r w:rsidR="004874C1" w:rsidRPr="00E931AB">
        <w:t>-</w:t>
      </w:r>
      <w:r w:rsidR="00DF0A0B" w:rsidRPr="00E931AB">
        <w:t>click</w:t>
      </w:r>
      <w:r w:rsidR="00DF0A0B">
        <w:t xml:space="preserve"> on the </w:t>
      </w:r>
      <w:r w:rsidR="00DF0A0B" w:rsidRPr="004874C1">
        <w:rPr>
          <w:b/>
        </w:rPr>
        <w:t>Vector</w:t>
      </w:r>
      <w:r w:rsidR="00DF0A0B">
        <w:t xml:space="preserve"> parameter and choose </w:t>
      </w:r>
      <w:r w:rsidR="00E931AB">
        <w:t>“</w:t>
      </w:r>
      <w:r w:rsidR="00DF0A0B" w:rsidRPr="004874C1">
        <w:rPr>
          <w:b/>
        </w:rPr>
        <w:t xml:space="preserve">Split </w:t>
      </w:r>
      <w:proofErr w:type="spellStart"/>
      <w:r w:rsidR="00DF0A0B" w:rsidRPr="004874C1">
        <w:rPr>
          <w:b/>
        </w:rPr>
        <w:t>Struct</w:t>
      </w:r>
      <w:proofErr w:type="spellEnd"/>
      <w:r w:rsidR="00DF0A0B" w:rsidRPr="004874C1">
        <w:rPr>
          <w:b/>
        </w:rPr>
        <w:t xml:space="preserve"> Pin</w:t>
      </w:r>
      <w:r w:rsidR="00E931AB">
        <w:t>”</w:t>
      </w:r>
      <w:r w:rsidR="00DF0A0B">
        <w:t>.</w:t>
      </w:r>
    </w:p>
    <w:p w:rsidR="00386A68" w:rsidRDefault="00386A68" w:rsidP="00E931AB">
      <w:pPr>
        <w:pStyle w:val="ListParagraph"/>
        <w:spacing w:after="240"/>
        <w:ind w:left="734" w:hanging="187"/>
      </w:pPr>
      <w:r>
        <w:t>Compile the Blueprint</w:t>
      </w:r>
      <w:r w:rsidR="00F425E8">
        <w:t>.</w:t>
      </w:r>
      <w:r>
        <w:t xml:space="preserve"> </w:t>
      </w:r>
      <w:r w:rsidR="00F425E8">
        <w:t>P</w:t>
      </w:r>
      <w:r>
        <w:t>lay the Level</w:t>
      </w:r>
      <w:r w:rsidR="00F425E8">
        <w:t xml:space="preserve"> and m</w:t>
      </w:r>
      <w:r w:rsidR="00F425E8" w:rsidRPr="009C1846">
        <w:t xml:space="preserve">ove your character to the location where the </w:t>
      </w:r>
      <w:r w:rsidR="0095339E" w:rsidRPr="00E931AB">
        <w:rPr>
          <w:b/>
        </w:rPr>
        <w:t>E</w:t>
      </w:r>
      <w:r w:rsidR="00F425E8" w:rsidRPr="00E931AB">
        <w:rPr>
          <w:b/>
        </w:rPr>
        <w:t>levator</w:t>
      </w:r>
      <w:r w:rsidR="0095339E" w:rsidRPr="003163FD">
        <w:t xml:space="preserve"> Actor</w:t>
      </w:r>
      <w:r w:rsidR="00F425E8">
        <w:t xml:space="preserve"> </w:t>
      </w:r>
      <w:r w:rsidR="00F425E8" w:rsidRPr="009C1846">
        <w:t>was placed</w:t>
      </w:r>
      <w:r w:rsidR="00F425E8">
        <w:t>.</w:t>
      </w:r>
      <w:bookmarkStart w:id="1" w:name="_GoBack"/>
      <w:bookmarkEnd w:id="1"/>
    </w:p>
    <w:p w:rsidR="002841EE" w:rsidRDefault="005F2521" w:rsidP="000A4243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603209A2" wp14:editId="7AA88853">
                <wp:simplePos x="0" y="0"/>
                <wp:positionH relativeFrom="margin">
                  <wp:align>center</wp:align>
                </wp:positionH>
                <wp:positionV relativeFrom="paragraph">
                  <wp:posOffset>2788920</wp:posOffset>
                </wp:positionV>
                <wp:extent cx="3017520" cy="265176"/>
                <wp:effectExtent l="38100" t="38100" r="87630" b="97155"/>
                <wp:wrapNone/>
                <wp:docPr id="13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A4243" w:rsidRPr="0055037F" w:rsidRDefault="000A4243" w:rsidP="000A4243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DF0A0B">
                              <w:rPr>
                                <w:i/>
                                <w:color w:val="000000" w:themeColor="text1"/>
                              </w:rPr>
                              <w:t xml:space="preserve">Actions to </w:t>
                            </w:r>
                            <w:r w:rsidR="008255A4">
                              <w:rPr>
                                <w:i/>
                                <w:color w:val="000000" w:themeColor="text1"/>
                              </w:rPr>
                              <w:t>M</w:t>
                            </w:r>
                            <w:r w:rsidR="00DF0A0B">
                              <w:rPr>
                                <w:i/>
                                <w:color w:val="000000" w:themeColor="text1"/>
                              </w:rPr>
                              <w:t>ove the Elev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0;margin-top:219.6pt;width:237.6pt;height:20.9pt;z-index:251806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" fillcolor="#ffd966 [1943]" stroked="f" strokeweight="1pt">
                <v:shadow on="t" color="black" opacity="26214f" origin="-.5,-.5" offset=".74836mm,.74836mm"/>
                <v:textbox>
                  <w:txbxContent>
                    <w:p w:rsidR="000A4243" w:rsidRPr="0055037F" w:rsidRDefault="000A4243" w:rsidP="000A4243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DF0A0B">
                        <w:rPr>
                          <w:i/>
                          <w:color w:val="000000" w:themeColor="text1"/>
                        </w:rPr>
                        <w:t xml:space="preserve">Actions to </w:t>
                      </w:r>
                      <w:r w:rsidR="008255A4">
                        <w:rPr>
                          <w:i/>
                          <w:color w:val="000000" w:themeColor="text1"/>
                        </w:rPr>
                        <w:t>M</w:t>
                      </w:r>
                      <w:r w:rsidR="00DF0A0B">
                        <w:rPr>
                          <w:i/>
                          <w:color w:val="000000" w:themeColor="text1"/>
                        </w:rPr>
                        <w:t>ove the Elevato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A4243">
        <w:rPr>
          <w:noProof/>
        </w:rPr>
        <w:drawing>
          <wp:inline distT="0" distB="0" distL="0" distR="0" wp14:anchorId="2E82C52D" wp14:editId="69D30DE9">
            <wp:extent cx="5706579" cy="2876550"/>
            <wp:effectExtent l="0" t="0" r="889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PGL10.ex1.i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057" cy="2892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41EE" w:rsidRDefault="002841EE" w:rsidP="00CF7616"/>
    <w:p w:rsidR="005F2521" w:rsidRDefault="005F2521" w:rsidP="00CF7616"/>
    <w:p w:rsidR="009C1846" w:rsidRPr="009C1846" w:rsidRDefault="009C1846" w:rsidP="002A0F25">
      <w:pPr>
        <w:pStyle w:val="Heading2"/>
      </w:pPr>
      <w:r w:rsidRPr="009C1846">
        <w:t>Outcome</w:t>
      </w:r>
    </w:p>
    <w:p w:rsidR="005F2521" w:rsidRDefault="00F425E8" w:rsidP="00CF7616">
      <w:r>
        <w:t>After</w:t>
      </w:r>
      <w:r w:rsidR="009C1846" w:rsidRPr="009C1846">
        <w:t xml:space="preserve"> pressing </w:t>
      </w:r>
      <w:r w:rsidR="009C1846" w:rsidRPr="003163FD">
        <w:rPr>
          <w:b/>
        </w:rPr>
        <w:t>Play</w:t>
      </w:r>
      <w:r w:rsidR="0095339E">
        <w:t xml:space="preserve"> and</w:t>
      </w:r>
      <w:r w:rsidR="009C1846" w:rsidRPr="009C1846">
        <w:t xml:space="preserve"> mov</w:t>
      </w:r>
      <w:r w:rsidR="0095339E">
        <w:t>ing</w:t>
      </w:r>
      <w:r w:rsidR="009C1846" w:rsidRPr="009C1846">
        <w:t xml:space="preserve"> your character to the location where the</w:t>
      </w:r>
      <w:r w:rsidR="00CC7442">
        <w:t xml:space="preserve"> </w:t>
      </w:r>
      <w:r w:rsidR="009C1846" w:rsidRPr="009C1846">
        <w:rPr>
          <w:b/>
        </w:rPr>
        <w:t>Elevator</w:t>
      </w:r>
      <w:r w:rsidR="0095339E" w:rsidRPr="003163FD">
        <w:t xml:space="preserve"> Actor</w:t>
      </w:r>
      <w:r w:rsidR="009C1846">
        <w:t xml:space="preserve"> </w:t>
      </w:r>
      <w:r w:rsidR="009C1846" w:rsidRPr="009C1846">
        <w:t>was placed</w:t>
      </w:r>
      <w:r w:rsidR="00740095">
        <w:t>,</w:t>
      </w:r>
      <w:r w:rsidR="009C1846" w:rsidRPr="009C1846">
        <w:t xml:space="preserve"> you should see</w:t>
      </w:r>
      <w:r w:rsidR="009C1846">
        <w:t xml:space="preserve"> </w:t>
      </w:r>
      <w:r w:rsidR="00DC5AC3">
        <w:t>the elevator</w:t>
      </w:r>
      <w:r w:rsidR="009C1846">
        <w:t xml:space="preserve"> moving up and down.</w:t>
      </w:r>
    </w:p>
    <w:p w:rsidR="005F2521" w:rsidRDefault="005F2521" w:rsidP="00CF7616"/>
    <w:p w:rsidR="005F2521" w:rsidRDefault="005F2521" w:rsidP="00CF7616"/>
    <w:p w:rsidR="005F2521" w:rsidRDefault="005F2521" w:rsidP="00CF7616"/>
    <w:sectPr w:rsidR="005F2521" w:rsidSect="00400549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1037" w:rsidRDefault="00F91037" w:rsidP="003F1819">
      <w:pPr>
        <w:spacing w:after="0" w:line="240" w:lineRule="auto"/>
      </w:pPr>
      <w:r>
        <w:separator/>
      </w:r>
    </w:p>
  </w:endnote>
  <w:endnote w:type="continuationSeparator" w:id="0">
    <w:p w:rsidR="00F91037" w:rsidRDefault="00F91037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68DA" w:rsidRPr="0055037F" w:rsidRDefault="00ED68DA" w:rsidP="00400549">
    <w:pPr>
      <w:pStyle w:val="Footer"/>
      <w:jc w:val="cen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244C91EF" wp14:editId="288746CF">
          <wp:simplePos x="0" y="0"/>
          <wp:positionH relativeFrom="margin">
            <wp:posOffset>5238750</wp:posOffset>
          </wp:positionH>
          <wp:positionV relativeFrom="margin">
            <wp:posOffset>7337425</wp:posOffset>
          </wp:positionV>
          <wp:extent cx="1587500" cy="1587500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400549" w:rsidRPr="00161336">
          <w:rPr>
            <w:rFonts w:cstheme="minorHAnsi"/>
            <w:noProof/>
          </w:rPr>
          <w:t>–</w:t>
        </w:r>
        <w:r w:rsidR="00400549">
          <w:t xml:space="preserve"> </w:t>
        </w:r>
        <w:r w:rsidR="00400549">
          <w:fldChar w:fldCharType="begin"/>
        </w:r>
        <w:r w:rsidR="00400549">
          <w:instrText xml:space="preserve"> PAGE   \* MERGEFORMAT </w:instrText>
        </w:r>
        <w:r w:rsidR="00400549">
          <w:fldChar w:fldCharType="separate"/>
        </w:r>
        <w:r w:rsidR="00BF3516">
          <w:rPr>
            <w:noProof/>
          </w:rPr>
          <w:t>2</w:t>
        </w:r>
        <w:r w:rsidR="00400549">
          <w:rPr>
            <w:noProof/>
          </w:rPr>
          <w:fldChar w:fldCharType="end"/>
        </w:r>
        <w:r w:rsidR="00400549">
          <w:rPr>
            <w:noProof/>
          </w:rPr>
          <w:t xml:space="preserve"> </w:t>
        </w:r>
        <w:r w:rsidR="00400549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0549" w:rsidRDefault="00400549">
    <w:pPr>
      <w:pStyle w:val="Foo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6A5C9128" wp14:editId="7C39A19D">
          <wp:simplePos x="0" y="0"/>
          <wp:positionH relativeFrom="margin">
            <wp:posOffset>5245100</wp:posOffset>
          </wp:positionH>
          <wp:positionV relativeFrom="margin">
            <wp:posOffset>7527925</wp:posOffset>
          </wp:positionV>
          <wp:extent cx="1587500" cy="1587500"/>
          <wp:effectExtent l="0" t="0" r="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1037" w:rsidRDefault="00F91037" w:rsidP="003F1819">
      <w:pPr>
        <w:spacing w:after="0" w:line="240" w:lineRule="auto"/>
      </w:pPr>
      <w:r>
        <w:separator/>
      </w:r>
    </w:p>
  </w:footnote>
  <w:footnote w:type="continuationSeparator" w:id="0">
    <w:p w:rsidR="00F91037" w:rsidRDefault="00F91037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0549" w:rsidRDefault="00400549" w:rsidP="00400549">
    <w:pPr>
      <w:pStyle w:val="Header"/>
    </w:pPr>
    <w:r>
      <w:t>Lecture 11: Blueprints in Action 2</w:t>
    </w:r>
  </w:p>
  <w:p w:rsidR="00400549" w:rsidRDefault="00400549" w:rsidP="00400549">
    <w:pPr>
      <w:pStyle w:val="Header"/>
    </w:pPr>
    <w:r>
      <w:t>Exercise 2</w:t>
    </w:r>
  </w:p>
  <w:p w:rsidR="00ED68DA" w:rsidRDefault="00ED68DA" w:rsidP="00400549">
    <w:pPr>
      <w:pStyle w:val="Header"/>
    </w:pPr>
  </w:p>
  <w:p w:rsidR="00400549" w:rsidRDefault="00400549" w:rsidP="0040054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4421C1"/>
    <w:multiLevelType w:val="hybridMultilevel"/>
    <w:tmpl w:val="0AC44236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7"/>
  </w:num>
  <w:num w:numId="3">
    <w:abstractNumId w:val="0"/>
  </w:num>
  <w:num w:numId="4">
    <w:abstractNumId w:val="9"/>
  </w:num>
  <w:num w:numId="5">
    <w:abstractNumId w:val="13"/>
  </w:num>
  <w:num w:numId="6">
    <w:abstractNumId w:val="17"/>
  </w:num>
  <w:num w:numId="7">
    <w:abstractNumId w:val="17"/>
  </w:num>
  <w:num w:numId="8">
    <w:abstractNumId w:val="17"/>
  </w:num>
  <w:num w:numId="9">
    <w:abstractNumId w:val="15"/>
  </w:num>
  <w:num w:numId="10">
    <w:abstractNumId w:val="11"/>
  </w:num>
  <w:num w:numId="11">
    <w:abstractNumId w:val="1"/>
  </w:num>
  <w:num w:numId="12">
    <w:abstractNumId w:val="4"/>
  </w:num>
  <w:num w:numId="13">
    <w:abstractNumId w:val="17"/>
    <w:lvlOverride w:ilvl="0">
      <w:startOverride w:val="1"/>
    </w:lvlOverride>
  </w:num>
  <w:num w:numId="14">
    <w:abstractNumId w:val="14"/>
  </w:num>
  <w:num w:numId="15">
    <w:abstractNumId w:val="19"/>
  </w:num>
  <w:num w:numId="16">
    <w:abstractNumId w:val="12"/>
  </w:num>
  <w:num w:numId="17">
    <w:abstractNumId w:val="8"/>
  </w:num>
  <w:num w:numId="18">
    <w:abstractNumId w:val="2"/>
  </w:num>
  <w:num w:numId="19">
    <w:abstractNumId w:val="18"/>
  </w:num>
  <w:num w:numId="20">
    <w:abstractNumId w:val="6"/>
  </w:num>
  <w:num w:numId="21">
    <w:abstractNumId w:val="16"/>
  </w:num>
  <w:num w:numId="22">
    <w:abstractNumId w:val="5"/>
  </w:num>
  <w:num w:numId="23">
    <w:abstractNumId w:val="3"/>
  </w:num>
  <w:num w:numId="24">
    <w:abstractNumId w:val="17"/>
    <w:lvlOverride w:ilvl="0">
      <w:startOverride w:val="1"/>
    </w:lvlOverride>
  </w:num>
  <w:num w:numId="25">
    <w:abstractNumId w:val="17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17"/>
    <w:lvlOverride w:ilvl="0">
      <w:startOverride w:val="1"/>
    </w:lvlOverride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27238"/>
    <w:rsid w:val="00034B7F"/>
    <w:rsid w:val="0004506C"/>
    <w:rsid w:val="00057EDC"/>
    <w:rsid w:val="00064B4C"/>
    <w:rsid w:val="00084C76"/>
    <w:rsid w:val="00092E1E"/>
    <w:rsid w:val="00097B8B"/>
    <w:rsid w:val="000A3DFA"/>
    <w:rsid w:val="000A4243"/>
    <w:rsid w:val="000C0153"/>
    <w:rsid w:val="000C2B2C"/>
    <w:rsid w:val="000E216C"/>
    <w:rsid w:val="000E527C"/>
    <w:rsid w:val="001005F6"/>
    <w:rsid w:val="00103EA5"/>
    <w:rsid w:val="00111EB1"/>
    <w:rsid w:val="00116FBA"/>
    <w:rsid w:val="001172C1"/>
    <w:rsid w:val="00124D0C"/>
    <w:rsid w:val="00127728"/>
    <w:rsid w:val="001311C2"/>
    <w:rsid w:val="0014044D"/>
    <w:rsid w:val="00153883"/>
    <w:rsid w:val="0016442F"/>
    <w:rsid w:val="00170E0B"/>
    <w:rsid w:val="00183548"/>
    <w:rsid w:val="00191396"/>
    <w:rsid w:val="001931A5"/>
    <w:rsid w:val="001A09EF"/>
    <w:rsid w:val="001C170A"/>
    <w:rsid w:val="001C4148"/>
    <w:rsid w:val="001C5947"/>
    <w:rsid w:val="001D0FF7"/>
    <w:rsid w:val="001D121E"/>
    <w:rsid w:val="001D2206"/>
    <w:rsid w:val="001E6274"/>
    <w:rsid w:val="001F3464"/>
    <w:rsid w:val="001F39AD"/>
    <w:rsid w:val="00210DC4"/>
    <w:rsid w:val="0022647B"/>
    <w:rsid w:val="0023629B"/>
    <w:rsid w:val="002420D8"/>
    <w:rsid w:val="00254B97"/>
    <w:rsid w:val="002611A8"/>
    <w:rsid w:val="0026234E"/>
    <w:rsid w:val="002646CE"/>
    <w:rsid w:val="00267D4A"/>
    <w:rsid w:val="002756D1"/>
    <w:rsid w:val="002841EE"/>
    <w:rsid w:val="00292275"/>
    <w:rsid w:val="002955F4"/>
    <w:rsid w:val="002964EB"/>
    <w:rsid w:val="00296C66"/>
    <w:rsid w:val="002A0F25"/>
    <w:rsid w:val="002A4F99"/>
    <w:rsid w:val="002A784E"/>
    <w:rsid w:val="002B11C8"/>
    <w:rsid w:val="002E3BF7"/>
    <w:rsid w:val="00305569"/>
    <w:rsid w:val="00311199"/>
    <w:rsid w:val="003163FD"/>
    <w:rsid w:val="0033365F"/>
    <w:rsid w:val="00337EA8"/>
    <w:rsid w:val="00341659"/>
    <w:rsid w:val="0034516F"/>
    <w:rsid w:val="0035167B"/>
    <w:rsid w:val="00354725"/>
    <w:rsid w:val="00370747"/>
    <w:rsid w:val="00382A33"/>
    <w:rsid w:val="00386A68"/>
    <w:rsid w:val="003B15B8"/>
    <w:rsid w:val="003B4FB5"/>
    <w:rsid w:val="003C2A0C"/>
    <w:rsid w:val="003D314E"/>
    <w:rsid w:val="003D3B46"/>
    <w:rsid w:val="003D4386"/>
    <w:rsid w:val="003E5CEC"/>
    <w:rsid w:val="003F062D"/>
    <w:rsid w:val="003F1819"/>
    <w:rsid w:val="00400494"/>
    <w:rsid w:val="00400549"/>
    <w:rsid w:val="00402843"/>
    <w:rsid w:val="00421494"/>
    <w:rsid w:val="004247BA"/>
    <w:rsid w:val="004366A3"/>
    <w:rsid w:val="00437B40"/>
    <w:rsid w:val="004440F4"/>
    <w:rsid w:val="004574EE"/>
    <w:rsid w:val="004874C1"/>
    <w:rsid w:val="00495F93"/>
    <w:rsid w:val="004A1BED"/>
    <w:rsid w:val="004A6F44"/>
    <w:rsid w:val="004A725C"/>
    <w:rsid w:val="004B23B6"/>
    <w:rsid w:val="004C39F7"/>
    <w:rsid w:val="004E4FF4"/>
    <w:rsid w:val="004E6979"/>
    <w:rsid w:val="00502F8D"/>
    <w:rsid w:val="005039AC"/>
    <w:rsid w:val="0051336F"/>
    <w:rsid w:val="00522B62"/>
    <w:rsid w:val="00531F13"/>
    <w:rsid w:val="00540690"/>
    <w:rsid w:val="00547031"/>
    <w:rsid w:val="0055037F"/>
    <w:rsid w:val="00551419"/>
    <w:rsid w:val="0055153D"/>
    <w:rsid w:val="005555C2"/>
    <w:rsid w:val="0056491C"/>
    <w:rsid w:val="005655DD"/>
    <w:rsid w:val="005864A6"/>
    <w:rsid w:val="0058690D"/>
    <w:rsid w:val="00590048"/>
    <w:rsid w:val="005A0C5C"/>
    <w:rsid w:val="005A43B4"/>
    <w:rsid w:val="005A444D"/>
    <w:rsid w:val="005A5253"/>
    <w:rsid w:val="005B21FF"/>
    <w:rsid w:val="005C2EFC"/>
    <w:rsid w:val="005C72F6"/>
    <w:rsid w:val="005D37DF"/>
    <w:rsid w:val="005D5BEF"/>
    <w:rsid w:val="005D6DC0"/>
    <w:rsid w:val="005E0C3D"/>
    <w:rsid w:val="005E34B6"/>
    <w:rsid w:val="005E3FE1"/>
    <w:rsid w:val="005F2206"/>
    <w:rsid w:val="005F2521"/>
    <w:rsid w:val="005F4A2A"/>
    <w:rsid w:val="005F5033"/>
    <w:rsid w:val="00612436"/>
    <w:rsid w:val="006168F1"/>
    <w:rsid w:val="00625E99"/>
    <w:rsid w:val="006315BE"/>
    <w:rsid w:val="00631F39"/>
    <w:rsid w:val="006322D1"/>
    <w:rsid w:val="006434B6"/>
    <w:rsid w:val="00644344"/>
    <w:rsid w:val="00661202"/>
    <w:rsid w:val="0066411D"/>
    <w:rsid w:val="00672326"/>
    <w:rsid w:val="006B7FD3"/>
    <w:rsid w:val="006C28C0"/>
    <w:rsid w:val="006C5458"/>
    <w:rsid w:val="006D1F90"/>
    <w:rsid w:val="006D2DD5"/>
    <w:rsid w:val="006D660E"/>
    <w:rsid w:val="006E2A3C"/>
    <w:rsid w:val="006E5988"/>
    <w:rsid w:val="006F78BD"/>
    <w:rsid w:val="007055B7"/>
    <w:rsid w:val="00713677"/>
    <w:rsid w:val="00713710"/>
    <w:rsid w:val="007201D6"/>
    <w:rsid w:val="00740095"/>
    <w:rsid w:val="00750FB5"/>
    <w:rsid w:val="0075175A"/>
    <w:rsid w:val="00753D6D"/>
    <w:rsid w:val="00780629"/>
    <w:rsid w:val="007907AB"/>
    <w:rsid w:val="00792418"/>
    <w:rsid w:val="007A2D04"/>
    <w:rsid w:val="007B7201"/>
    <w:rsid w:val="007C279A"/>
    <w:rsid w:val="007D3447"/>
    <w:rsid w:val="007E040F"/>
    <w:rsid w:val="007E5C4E"/>
    <w:rsid w:val="007F4F20"/>
    <w:rsid w:val="008255A4"/>
    <w:rsid w:val="00836C01"/>
    <w:rsid w:val="00864BBD"/>
    <w:rsid w:val="00871841"/>
    <w:rsid w:val="008775BF"/>
    <w:rsid w:val="00890A23"/>
    <w:rsid w:val="008C155D"/>
    <w:rsid w:val="008C202D"/>
    <w:rsid w:val="008D6E47"/>
    <w:rsid w:val="008E0B59"/>
    <w:rsid w:val="008E2F37"/>
    <w:rsid w:val="008F7A51"/>
    <w:rsid w:val="009063E4"/>
    <w:rsid w:val="00932B51"/>
    <w:rsid w:val="00935E60"/>
    <w:rsid w:val="00942D35"/>
    <w:rsid w:val="00942E63"/>
    <w:rsid w:val="0094634C"/>
    <w:rsid w:val="00947537"/>
    <w:rsid w:val="009507AC"/>
    <w:rsid w:val="0095274A"/>
    <w:rsid w:val="0095339E"/>
    <w:rsid w:val="00962DCE"/>
    <w:rsid w:val="00963188"/>
    <w:rsid w:val="0096696F"/>
    <w:rsid w:val="00967101"/>
    <w:rsid w:val="00981C48"/>
    <w:rsid w:val="00994FBC"/>
    <w:rsid w:val="009A032B"/>
    <w:rsid w:val="009A4B64"/>
    <w:rsid w:val="009B2B27"/>
    <w:rsid w:val="009C1846"/>
    <w:rsid w:val="009C256E"/>
    <w:rsid w:val="009C37CD"/>
    <w:rsid w:val="009D0FB7"/>
    <w:rsid w:val="009D1B3A"/>
    <w:rsid w:val="009F3076"/>
    <w:rsid w:val="009F4738"/>
    <w:rsid w:val="00A01A3B"/>
    <w:rsid w:val="00A0454C"/>
    <w:rsid w:val="00A06C14"/>
    <w:rsid w:val="00A15CA3"/>
    <w:rsid w:val="00A16E04"/>
    <w:rsid w:val="00A21A05"/>
    <w:rsid w:val="00A21AB3"/>
    <w:rsid w:val="00A21AE2"/>
    <w:rsid w:val="00A53DAA"/>
    <w:rsid w:val="00A67EBF"/>
    <w:rsid w:val="00A74CA3"/>
    <w:rsid w:val="00A8080A"/>
    <w:rsid w:val="00A818A8"/>
    <w:rsid w:val="00AA0CA0"/>
    <w:rsid w:val="00AB0BEF"/>
    <w:rsid w:val="00AB20DF"/>
    <w:rsid w:val="00AB6A59"/>
    <w:rsid w:val="00AD692A"/>
    <w:rsid w:val="00AE3ADA"/>
    <w:rsid w:val="00AF3753"/>
    <w:rsid w:val="00B043F2"/>
    <w:rsid w:val="00B10FE8"/>
    <w:rsid w:val="00B12A9B"/>
    <w:rsid w:val="00B24F1B"/>
    <w:rsid w:val="00B57F48"/>
    <w:rsid w:val="00B64CE0"/>
    <w:rsid w:val="00B6683B"/>
    <w:rsid w:val="00B747D8"/>
    <w:rsid w:val="00B86D36"/>
    <w:rsid w:val="00B908FC"/>
    <w:rsid w:val="00B952CA"/>
    <w:rsid w:val="00BA0296"/>
    <w:rsid w:val="00BA5467"/>
    <w:rsid w:val="00BA61C0"/>
    <w:rsid w:val="00BB5A90"/>
    <w:rsid w:val="00BC56BF"/>
    <w:rsid w:val="00BD0525"/>
    <w:rsid w:val="00BD52F3"/>
    <w:rsid w:val="00BE1320"/>
    <w:rsid w:val="00BE52E9"/>
    <w:rsid w:val="00BF3516"/>
    <w:rsid w:val="00BF3777"/>
    <w:rsid w:val="00C03AFF"/>
    <w:rsid w:val="00C06F4B"/>
    <w:rsid w:val="00C16510"/>
    <w:rsid w:val="00C22668"/>
    <w:rsid w:val="00C44DD5"/>
    <w:rsid w:val="00C53707"/>
    <w:rsid w:val="00C632C7"/>
    <w:rsid w:val="00C868C3"/>
    <w:rsid w:val="00C90796"/>
    <w:rsid w:val="00C97EBC"/>
    <w:rsid w:val="00CA37CC"/>
    <w:rsid w:val="00CA7E2E"/>
    <w:rsid w:val="00CC7442"/>
    <w:rsid w:val="00CE54E4"/>
    <w:rsid w:val="00CF5069"/>
    <w:rsid w:val="00CF528E"/>
    <w:rsid w:val="00CF7616"/>
    <w:rsid w:val="00D143CA"/>
    <w:rsid w:val="00D14572"/>
    <w:rsid w:val="00D15053"/>
    <w:rsid w:val="00D22337"/>
    <w:rsid w:val="00D40873"/>
    <w:rsid w:val="00D4090A"/>
    <w:rsid w:val="00D45203"/>
    <w:rsid w:val="00D45465"/>
    <w:rsid w:val="00D518C8"/>
    <w:rsid w:val="00D735DD"/>
    <w:rsid w:val="00D76AE0"/>
    <w:rsid w:val="00D83316"/>
    <w:rsid w:val="00D84BEA"/>
    <w:rsid w:val="00D8712F"/>
    <w:rsid w:val="00D965BE"/>
    <w:rsid w:val="00D97EAF"/>
    <w:rsid w:val="00DB7366"/>
    <w:rsid w:val="00DC5AC3"/>
    <w:rsid w:val="00DC5C8B"/>
    <w:rsid w:val="00DC6C0F"/>
    <w:rsid w:val="00DD7062"/>
    <w:rsid w:val="00DD7B67"/>
    <w:rsid w:val="00DE4913"/>
    <w:rsid w:val="00DE6A40"/>
    <w:rsid w:val="00DE7423"/>
    <w:rsid w:val="00DF08B8"/>
    <w:rsid w:val="00DF0A0B"/>
    <w:rsid w:val="00DF5294"/>
    <w:rsid w:val="00DF5A56"/>
    <w:rsid w:val="00DF6C25"/>
    <w:rsid w:val="00E14A4A"/>
    <w:rsid w:val="00E16D72"/>
    <w:rsid w:val="00E17F6C"/>
    <w:rsid w:val="00E406EA"/>
    <w:rsid w:val="00E428E7"/>
    <w:rsid w:val="00E503D4"/>
    <w:rsid w:val="00E508EC"/>
    <w:rsid w:val="00E51395"/>
    <w:rsid w:val="00E51D45"/>
    <w:rsid w:val="00E57095"/>
    <w:rsid w:val="00E613C0"/>
    <w:rsid w:val="00E67A09"/>
    <w:rsid w:val="00E85CA6"/>
    <w:rsid w:val="00E931AB"/>
    <w:rsid w:val="00EB4F3F"/>
    <w:rsid w:val="00EB5DE7"/>
    <w:rsid w:val="00EC5641"/>
    <w:rsid w:val="00ED68DA"/>
    <w:rsid w:val="00ED6A52"/>
    <w:rsid w:val="00EF4DFD"/>
    <w:rsid w:val="00F00AEB"/>
    <w:rsid w:val="00F01699"/>
    <w:rsid w:val="00F04F42"/>
    <w:rsid w:val="00F10D4A"/>
    <w:rsid w:val="00F1175D"/>
    <w:rsid w:val="00F22A1A"/>
    <w:rsid w:val="00F23F25"/>
    <w:rsid w:val="00F25A29"/>
    <w:rsid w:val="00F3497E"/>
    <w:rsid w:val="00F425E8"/>
    <w:rsid w:val="00F46442"/>
    <w:rsid w:val="00F61A7E"/>
    <w:rsid w:val="00F62F4D"/>
    <w:rsid w:val="00F91037"/>
    <w:rsid w:val="00F91860"/>
    <w:rsid w:val="00F92A9C"/>
    <w:rsid w:val="00F96953"/>
    <w:rsid w:val="00FA3E63"/>
    <w:rsid w:val="00FA3ED9"/>
    <w:rsid w:val="00FD1F02"/>
    <w:rsid w:val="00FD42CF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5C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C4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86A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6A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6A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A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A68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5C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C4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86A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6A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6A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A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A6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1A6C5B-AEC9-4A7B-A1B4-EF5E419A2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07</Words>
  <Characters>118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3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9</cp:revision>
  <cp:lastPrinted>2017-07-27T22:51:00Z</cp:lastPrinted>
  <dcterms:created xsi:type="dcterms:W3CDTF">2018-11-20T00:43:00Z</dcterms:created>
  <dcterms:modified xsi:type="dcterms:W3CDTF">2018-11-29T23:23:00Z</dcterms:modified>
</cp:coreProperties>
</file>